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Australia</w:t>
      </w:r>
      <w:r>
        <w:t xml:space="preserve"> </w:t>
      </w:r>
      <w:r>
        <w:t xml:space="preserve">Melbourn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raphic Designer position at [Company Name] in Australia Melbourne. As a creative professional with a passion for visual storytelling and a deep understanding of design principles, I am eager to contribute my skills to a forward-thinking organization like yours. With over [X years] of experience in graphic design, I have developed a strong portfolio that reflects my ability to create compelling visual solutions tailored to diverse industries. This opportunity in Australia Melbourne aligns perfectly with my career goals and desire to work within a vibrant, culturally rich design community.</w:t>
      </w:r>
    </w:p>
    <w:p>
      <w:pPr>
        <w:pStyle w:val="BodyText"/>
      </w:pPr>
      <w:r>
        <w:t xml:space="preserve">As a Graphic Designer, I have always believed that effective communication transcends language and culture. In Australia Melbourne, where creativity thrives in both traditional and digital mediums, I see an incredible platform to merge my technical expertise with the unique aesthetic sensibilities of this region. My background includes designing brand identities, editorial layouts, web graphics, and marketing materials for clients ranging from startups to established corporations. This experience has equipped me with the versatility to adapt my creative approach to meet the specific needs of any project or organization.</w:t>
      </w:r>
    </w:p>
    <w:p>
      <w:pPr>
        <w:pStyle w:val="BodyText"/>
      </w:pPr>
      <w:r>
        <w:t xml:space="preserve">One of my core strengths as a Graphic Designer is my ability to translate complex ideas into visually engaging solutions. For instance, while working with a local Melbourne-based boutique, I developed a cohesive brand identity that included packaging design, social media assets, and in-store signage. The result was a 30% increase in customer engagement within the first six months. This project not only highlighted my attention to detail but also my understanding of how design can drive business outcomes. In Australia Melbourne, where competition is fierce and consumer expectations are high, I believe this skillset is invaluable.</w:t>
      </w:r>
    </w:p>
    <w:p>
      <w:pPr>
        <w:pStyle w:val="BodyText"/>
      </w:pPr>
      <w:r>
        <w:t xml:space="preserve">What draws me to Australia Melbourne is the city’s dynamic creative ecosystem. From its iconic architectural landmarks to its thriving arts scene, Melbourne has always been a hub for innovation and artistic expression. As a Graphic Designer, I am inspired by the way local designers blend functionality with artistry to create work that resonates with global audiences. I have followed [Company Name]’s commitment to [specific detail about the company, e.g., "innovative design solutions" or "sustainable practices"] and am particularly impressed by your recent [mention a specific project, campaign, or achievement]. I would be thrilled to contribute my creative vision and technical proficiency to further elevate your brand’s visual presence.</w:t>
      </w:r>
    </w:p>
    <w:p>
      <w:pPr>
        <w:pStyle w:val="BodyText"/>
      </w:pPr>
      <w:r>
        <w:t xml:space="preserve">My expertise in graphic design extends beyond aesthetics to include a strong foundation in digital tools and platforms. Proficient in Adobe Creative Suite (Photoshop, Illustrator, InDesign), Figma, and Canva, I am capable of delivering high-quality designs that meet both artistic and technical standards. Additionally, I have a solid understanding of user experience (UX) principles and the importance of accessibility in design. In Australia Melbourne’s increasingly digital landscape, where businesses rely on visual content to connect with audiences, these skills are essential for creating impactful work.</w:t>
      </w:r>
    </w:p>
    <w:p>
      <w:pPr>
        <w:pStyle w:val="BodyText"/>
      </w:pPr>
      <w:r>
        <w:t xml:space="preserve">Another aspect of my work as a Graphic Designer that I am proud of is my ability to collaborate effectively with cross-functional teams. Whether working alongside marketing professionals, developers, or stakeholders, I prioritize clear communication and adaptability. In Australia Melbourne’s fast-paced creative environment, where projects often require quick turnaround times and iterative feedback, this collaborative approach ensures that the final product meets both creative and strategic goals. I thrive in environments that encourage innovation and are open to exploring new ideas.</w:t>
      </w:r>
    </w:p>
    <w:p>
      <w:pPr>
        <w:pStyle w:val="BodyText"/>
      </w:pPr>
      <w:r>
        <w:t xml:space="preserve">Living in Australia Melbourne has also deepened my appreciation for the role of design in shaping community and culture. The city’s diverse population and multicultural influences have inspired me to create work that is inclusive, relevant, and meaningful. I am particularly drawn to projects that address social or environmental issues through design, such as campaigns promoting sustainability or cultural awareness. As a Graphic Designer, I believe in the power of visuals to inspire change and foster connection—values that align with [Company Name]’s mission.</w:t>
      </w:r>
    </w:p>
    <w:p>
      <w:pPr>
        <w:pStyle w:val="BodyText"/>
      </w:pPr>
      <w:r>
        <w:t xml:space="preserve">In conclusion, I am confident that my experience, skills, and passion for graphic design make me a strong candidate for this role at [Company Name]. I would be honored to bring my creative perspective to Australia Melbourne’s vibrant design scene and contribute to the success of your team. Thank you for considering my application. I look forward to the opportunity to discuss how I can add value to your organization.</w:t>
      </w:r>
    </w:p>
    <w:p>
      <w:pPr>
        <w:pStyle w:val="BodyText"/>
      </w:pPr>
      <w:r>
        <w:t xml:space="preserve">Sincerely,</w:t>
      </w:r>
      <w:r>
        <w:br/>
      </w:r>
      <w:r>
        <w:t xml:space="preserve">[Your Full Name]</w:t>
      </w:r>
      <w:r>
        <w:br/>
      </w:r>
      <w:r>
        <w:t xml:space="preserve">[Your Contact Information: Email, Phone Numbe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in Australia Melbourne</dc:title>
  <dc:creator/>
  <dc:language>en</dc:language>
  <cp:keywords/>
  <dcterms:created xsi:type="dcterms:W3CDTF">2026-07-23T17:14:29Z</dcterms:created>
  <dcterms:modified xsi:type="dcterms:W3CDTF">2026-07-23T17:14:29Z</dcterms:modified>
</cp:coreProperties>
</file>

<file path=docProps/custom.xml><?xml version="1.0" encoding="utf-8"?>
<Properties xmlns="http://schemas.openxmlformats.org/officeDocument/2006/custom-properties" xmlns:vt="http://schemas.openxmlformats.org/officeDocument/2006/docPropsVTypes"/>
</file>